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814368822"/>
      <w:bookmarkStart w:id="18" w:name="_Toc1218260835"/>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xml:space="preserve">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and 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approaches when it comes to edit any kind of images. The first approach is more automated which can change hundreds of images at the same time using parameters in the program and the second one is an integrated image editor on the client side which provide the user more functionaliti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600"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US"/>
        </w:rPr>
      </w:pPr>
      <w:r>
        <w:rPr>
          <w:rFonts w:hint="default"/>
          <w:lang w:val="en-US"/>
        </w:rPr>
        <w:t>Another alternative to the above solution is Base64 encode and decode for sending images which we discuss later in this section. 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r>
        <w:rPr>
          <w:rFonts w:hint="default"/>
          <w:b w:val="0"/>
          <w:bCs w:val="0"/>
          <w:lang w:val="en-US"/>
        </w:rPr>
        <w:t>*******&lt;DONE UNTIL HERE&gt;******</w:t>
      </w:r>
      <w:bookmarkStart w:id="62" w:name="_GoBack"/>
      <w:bookmarkEnd w:id="62"/>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1925526470"/>
      <w:bookmarkStart w:id="55" w:name="_Toc2011435251"/>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3847B48"/>
    <w:rsid w:val="05947210"/>
    <w:rsid w:val="07A95BB8"/>
    <w:rsid w:val="07CB6C7E"/>
    <w:rsid w:val="08371A98"/>
    <w:rsid w:val="083F5151"/>
    <w:rsid w:val="0A1536DE"/>
    <w:rsid w:val="0A19151A"/>
    <w:rsid w:val="0AB33A3D"/>
    <w:rsid w:val="0ACF38F0"/>
    <w:rsid w:val="0BEC36F2"/>
    <w:rsid w:val="0C845F14"/>
    <w:rsid w:val="0F52750C"/>
    <w:rsid w:val="0F5845D8"/>
    <w:rsid w:val="0FFD0657"/>
    <w:rsid w:val="12DF2849"/>
    <w:rsid w:val="14D86334"/>
    <w:rsid w:val="15E369C4"/>
    <w:rsid w:val="15FDBFA1"/>
    <w:rsid w:val="179F164D"/>
    <w:rsid w:val="187E05F9"/>
    <w:rsid w:val="18EE6CF5"/>
    <w:rsid w:val="191739DB"/>
    <w:rsid w:val="193B062A"/>
    <w:rsid w:val="1989537C"/>
    <w:rsid w:val="199038BD"/>
    <w:rsid w:val="19DC7914"/>
    <w:rsid w:val="19FF90A9"/>
    <w:rsid w:val="1B5B35E1"/>
    <w:rsid w:val="1BA13A7E"/>
    <w:rsid w:val="1CCF2F05"/>
    <w:rsid w:val="1CFD75EE"/>
    <w:rsid w:val="1D2DB0D1"/>
    <w:rsid w:val="1DF57D44"/>
    <w:rsid w:val="1E3A2178"/>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AF2B9C"/>
    <w:rsid w:val="29301FB8"/>
    <w:rsid w:val="29480326"/>
    <w:rsid w:val="2998189F"/>
    <w:rsid w:val="2ACFB221"/>
    <w:rsid w:val="2AF822DB"/>
    <w:rsid w:val="2BAD7ECA"/>
    <w:rsid w:val="2BEB0506"/>
    <w:rsid w:val="2D3C1325"/>
    <w:rsid w:val="2DFF9D07"/>
    <w:rsid w:val="2EAB2105"/>
    <w:rsid w:val="2ED95566"/>
    <w:rsid w:val="2EEFCA1E"/>
    <w:rsid w:val="2EF7F3A3"/>
    <w:rsid w:val="30C5688F"/>
    <w:rsid w:val="33532368"/>
    <w:rsid w:val="33576B03"/>
    <w:rsid w:val="337D4F45"/>
    <w:rsid w:val="34FF85A6"/>
    <w:rsid w:val="35787ACD"/>
    <w:rsid w:val="35FA5A01"/>
    <w:rsid w:val="367FE1DE"/>
    <w:rsid w:val="36CB1B21"/>
    <w:rsid w:val="376A4E20"/>
    <w:rsid w:val="37D73F2D"/>
    <w:rsid w:val="38DE555D"/>
    <w:rsid w:val="396F09AD"/>
    <w:rsid w:val="39F42CEE"/>
    <w:rsid w:val="3A4C5DAB"/>
    <w:rsid w:val="3AB144E6"/>
    <w:rsid w:val="3B7AED84"/>
    <w:rsid w:val="3BD5B510"/>
    <w:rsid w:val="3C217F2B"/>
    <w:rsid w:val="3CD2CE46"/>
    <w:rsid w:val="3CDBC9CF"/>
    <w:rsid w:val="3D743781"/>
    <w:rsid w:val="3DFF4A14"/>
    <w:rsid w:val="3E5E846A"/>
    <w:rsid w:val="3E714913"/>
    <w:rsid w:val="3EFFB209"/>
    <w:rsid w:val="3F0E1C37"/>
    <w:rsid w:val="3FA778B9"/>
    <w:rsid w:val="3FB3A37D"/>
    <w:rsid w:val="3FD96EFE"/>
    <w:rsid w:val="3FFAF69E"/>
    <w:rsid w:val="3FFDC658"/>
    <w:rsid w:val="408B3F52"/>
    <w:rsid w:val="42505E09"/>
    <w:rsid w:val="433BEBAF"/>
    <w:rsid w:val="441E4E52"/>
    <w:rsid w:val="44A67ACB"/>
    <w:rsid w:val="44EE006F"/>
    <w:rsid w:val="457F6469"/>
    <w:rsid w:val="466134C3"/>
    <w:rsid w:val="4746567F"/>
    <w:rsid w:val="47E85B12"/>
    <w:rsid w:val="4854153F"/>
    <w:rsid w:val="49315217"/>
    <w:rsid w:val="499626CE"/>
    <w:rsid w:val="4A154E50"/>
    <w:rsid w:val="4AD47D1F"/>
    <w:rsid w:val="4C1F50DA"/>
    <w:rsid w:val="4D647866"/>
    <w:rsid w:val="4E1E32D0"/>
    <w:rsid w:val="4E33780F"/>
    <w:rsid w:val="4EFF408D"/>
    <w:rsid w:val="4F9505C3"/>
    <w:rsid w:val="4FAD2902"/>
    <w:rsid w:val="51C80B2F"/>
    <w:rsid w:val="5200506D"/>
    <w:rsid w:val="522C360C"/>
    <w:rsid w:val="5447551B"/>
    <w:rsid w:val="547E0D7D"/>
    <w:rsid w:val="54DE66A6"/>
    <w:rsid w:val="55D4EBBE"/>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B1F6D6"/>
    <w:rsid w:val="5D7BDB5A"/>
    <w:rsid w:val="5DE62B3D"/>
    <w:rsid w:val="5DEB168D"/>
    <w:rsid w:val="5DFF3C68"/>
    <w:rsid w:val="5E0916B6"/>
    <w:rsid w:val="5E091D61"/>
    <w:rsid w:val="5E5FF2D9"/>
    <w:rsid w:val="5E76FF35"/>
    <w:rsid w:val="5F4F72ED"/>
    <w:rsid w:val="5F7D10F2"/>
    <w:rsid w:val="5F7F06F5"/>
    <w:rsid w:val="5F7FD892"/>
    <w:rsid w:val="5F8A34B2"/>
    <w:rsid w:val="5FA720F5"/>
    <w:rsid w:val="5FDF81F1"/>
    <w:rsid w:val="5FFD5D17"/>
    <w:rsid w:val="629C0D80"/>
    <w:rsid w:val="63101F08"/>
    <w:rsid w:val="63F21B2C"/>
    <w:rsid w:val="641936C7"/>
    <w:rsid w:val="659A5D10"/>
    <w:rsid w:val="65A675BC"/>
    <w:rsid w:val="65E7D94B"/>
    <w:rsid w:val="666D69A8"/>
    <w:rsid w:val="66ADA676"/>
    <w:rsid w:val="66F7C508"/>
    <w:rsid w:val="6789AA85"/>
    <w:rsid w:val="67978CFC"/>
    <w:rsid w:val="67DED38A"/>
    <w:rsid w:val="6966232D"/>
    <w:rsid w:val="6A77914B"/>
    <w:rsid w:val="6AA80336"/>
    <w:rsid w:val="6B4B6A07"/>
    <w:rsid w:val="6BEFDF5C"/>
    <w:rsid w:val="6C552D4E"/>
    <w:rsid w:val="6C5B4E8C"/>
    <w:rsid w:val="6CEDB519"/>
    <w:rsid w:val="6D6C0DE0"/>
    <w:rsid w:val="6DFAF5EF"/>
    <w:rsid w:val="6E4A6DA5"/>
    <w:rsid w:val="6E576AC2"/>
    <w:rsid w:val="6E6D76FF"/>
    <w:rsid w:val="6EEF3147"/>
    <w:rsid w:val="6EFD6AF6"/>
    <w:rsid w:val="6FAE71E4"/>
    <w:rsid w:val="6FBEBEC6"/>
    <w:rsid w:val="6FDFC450"/>
    <w:rsid w:val="6FE55019"/>
    <w:rsid w:val="6FEB3D73"/>
    <w:rsid w:val="6FEF2B02"/>
    <w:rsid w:val="6FF7CCC3"/>
    <w:rsid w:val="6FFD6642"/>
    <w:rsid w:val="6FFF0802"/>
    <w:rsid w:val="70AF9A06"/>
    <w:rsid w:val="717EFBC1"/>
    <w:rsid w:val="72373DE2"/>
    <w:rsid w:val="73BEB757"/>
    <w:rsid w:val="73BF99FE"/>
    <w:rsid w:val="73EEEBC2"/>
    <w:rsid w:val="74EE1207"/>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D91BC1"/>
    <w:rsid w:val="7D0F7C66"/>
    <w:rsid w:val="7D8F5014"/>
    <w:rsid w:val="7DA6BA36"/>
    <w:rsid w:val="7DABE59B"/>
    <w:rsid w:val="7DAD1CB3"/>
    <w:rsid w:val="7DDFD0B0"/>
    <w:rsid w:val="7DEDB272"/>
    <w:rsid w:val="7DF6343E"/>
    <w:rsid w:val="7DFC8A92"/>
    <w:rsid w:val="7DFCA3A0"/>
    <w:rsid w:val="7DFDF7F8"/>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0</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1-29T13:47:23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